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2C2B83BA"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60290" behindDoc="0" locked="0" layoutInCell="1" allowOverlap="1" wp14:anchorId="2A0B7EC9" wp14:editId="1C69453F">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1"/>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0608D874" w14:textId="77777777" w:rsidR="001E119C" w:rsidRDefault="001E119C" w:rsidP="001E119C">
      <w:pPr>
        <w:pStyle w:val="EPMTextstyle"/>
        <w:ind w:left="709"/>
      </w:pPr>
      <w:r>
        <w:t>In compliance with the Data Protection Act 2018 and the UK General Data Protection Regulation (UK GDPR), we would like to inform you of the purpose for which we are processing the data we have asked you to provide on this application form. Further information can be found on our website.</w:t>
      </w:r>
    </w:p>
    <w:p w14:paraId="513F3DD7" w14:textId="18DB1540" w:rsidR="001E119C" w:rsidRDefault="001E119C" w:rsidP="001E119C">
      <w:pPr>
        <w:pStyle w:val="EPMTextstyle"/>
        <w:ind w:left="709"/>
      </w:pPr>
      <w:r>
        <w:t xml:space="preserve">The person responsible for Data Protection in our organisation is Agata Richards – Headteacher and you can contact them with any questions relating to our handling of your data. You can contact them by email at </w:t>
      </w:r>
      <w:hyperlink r:id="rId14" w:history="1">
        <w:r w:rsidRPr="00342B27">
          <w:rPr>
            <w:rStyle w:val="Hyperlink"/>
          </w:rPr>
          <w:t>head@barrington.cambs.sch.uk</w:t>
        </w:r>
      </w:hyperlink>
      <w:r>
        <w:t>.</w:t>
      </w:r>
    </w:p>
    <w:p w14:paraId="67B4EBD6" w14:textId="5A24CFA8" w:rsidR="00CA6265" w:rsidRPr="00D010DE" w:rsidRDefault="00CA6265" w:rsidP="001E119C">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B967E" w14:textId="77777777" w:rsidR="006766E2" w:rsidRDefault="006766E2" w:rsidP="002C1565">
      <w:r>
        <w:separator/>
      </w:r>
    </w:p>
  </w:endnote>
  <w:endnote w:type="continuationSeparator" w:id="0">
    <w:p w14:paraId="3E21D07D" w14:textId="77777777" w:rsidR="006766E2" w:rsidRDefault="006766E2" w:rsidP="002C1565">
      <w:r>
        <w:continuationSeparator/>
      </w:r>
    </w:p>
  </w:endnote>
  <w:endnote w:type="continuationNotice" w:id="1">
    <w:p w14:paraId="121244B0" w14:textId="77777777" w:rsidR="006766E2" w:rsidRDefault="006766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A75AD" w14:textId="77777777" w:rsidR="006766E2" w:rsidRDefault="006766E2" w:rsidP="002C1565">
      <w:r>
        <w:separator/>
      </w:r>
    </w:p>
  </w:footnote>
  <w:footnote w:type="continuationSeparator" w:id="0">
    <w:p w14:paraId="40733BC7" w14:textId="77777777" w:rsidR="006766E2" w:rsidRDefault="006766E2" w:rsidP="002C1565">
      <w:r>
        <w:continuationSeparator/>
      </w:r>
    </w:p>
  </w:footnote>
  <w:footnote w:type="continuationNotice" w:id="1">
    <w:p w14:paraId="006DA12D" w14:textId="77777777" w:rsidR="006766E2" w:rsidRDefault="006766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BD970" w14:textId="4740DC8B" w:rsidR="00EC6523" w:rsidRDefault="00EC6523">
    <w:pPr>
      <w:pStyle w:val="Header"/>
    </w:pPr>
    <w:r>
      <w:rPr>
        <w:noProof/>
        <w:sz w:val="36"/>
        <w:szCs w:val="36"/>
      </w:rPr>
      <w:drawing>
        <wp:anchor distT="0" distB="0" distL="114300" distR="114300" simplePos="0" relativeHeight="251659264" behindDoc="0" locked="0" layoutInCell="1" allowOverlap="1" wp14:anchorId="1E59A20E" wp14:editId="6D3AA69B">
          <wp:simplePos x="0" y="0"/>
          <wp:positionH relativeFrom="column">
            <wp:posOffset>5610225</wp:posOffset>
          </wp:positionH>
          <wp:positionV relativeFrom="paragraph">
            <wp:posOffset>-219710</wp:posOffset>
          </wp:positionV>
          <wp:extent cx="800100" cy="800100"/>
          <wp:effectExtent l="0" t="0" r="0" b="0"/>
          <wp:wrapThrough wrapText="bothSides">
            <wp:wrapPolygon edited="0">
              <wp:start x="6171" y="0"/>
              <wp:lineTo x="0" y="3600"/>
              <wp:lineTo x="0" y="14400"/>
              <wp:lineTo x="514" y="16971"/>
              <wp:lineTo x="5657" y="21086"/>
              <wp:lineTo x="6686" y="21086"/>
              <wp:lineTo x="14400" y="21086"/>
              <wp:lineTo x="14914" y="21086"/>
              <wp:lineTo x="20571" y="16971"/>
              <wp:lineTo x="21086" y="13886"/>
              <wp:lineTo x="21086" y="4114"/>
              <wp:lineTo x="14914" y="0"/>
              <wp:lineTo x="6171"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119C"/>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766E2"/>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46853"/>
    <w:rsid w:val="00E50360"/>
    <w:rsid w:val="00E5165C"/>
    <w:rsid w:val="00E81934"/>
    <w:rsid w:val="00E908BE"/>
    <w:rsid w:val="00E92460"/>
    <w:rsid w:val="00E9252E"/>
    <w:rsid w:val="00E955FF"/>
    <w:rsid w:val="00EB20E8"/>
    <w:rsid w:val="00EC26CF"/>
    <w:rsid w:val="00EC36C4"/>
    <w:rsid w:val="00EC3DA6"/>
    <w:rsid w:val="00EC4366"/>
    <w:rsid w:val="00EC6523"/>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ad@barrington.cambs.sch.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6130C7"/>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F3C659349C3E4EA19F439438B85BF4" ma:contentTypeVersion="4" ma:contentTypeDescription="Create a new document." ma:contentTypeScope="" ma:versionID="e5f9c62c60cfa7e34b5e9c0de2fdee32">
  <xsd:schema xmlns:xsd="http://www.w3.org/2001/XMLSchema" xmlns:xs="http://www.w3.org/2001/XMLSchema" xmlns:p="http://schemas.microsoft.com/office/2006/metadata/properties" xmlns:ns2="6b84963f-cd74-4647-b3c5-ec52733a3d1d" targetNamespace="http://schemas.microsoft.com/office/2006/metadata/properties" ma:root="true" ma:fieldsID="0d21dabf84ccabb7062cf2d0c8294d96" ns2:_="">
    <xsd:import namespace="6b84963f-cd74-4647-b3c5-ec52733a3d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84963f-cd74-4647-b3c5-ec52733a3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5700C530-E62F-4BC1-BF71-78455CE036B6}"/>
</file>

<file path=docProps/app.xml><?xml version="1.0" encoding="utf-8"?>
<Properties xmlns="http://schemas.openxmlformats.org/officeDocument/2006/extended-properties" xmlns:vt="http://schemas.openxmlformats.org/officeDocument/2006/docPropsVTypes">
  <Template>Normal</Template>
  <TotalTime>1</TotalTime>
  <Pages>13</Pages>
  <Words>2058</Words>
  <Characters>11732</Characters>
  <Application>Microsoft Office Word</Application>
  <DocSecurity>0</DocSecurity>
  <Lines>97</Lines>
  <Paragraphs>27</Paragraphs>
  <ScaleCrop>false</ScaleCrop>
  <Company/>
  <LinksUpToDate>false</LinksUpToDate>
  <CharactersWithSpaces>1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Richards Agata</cp:lastModifiedBy>
  <cp:revision>4</cp:revision>
  <dcterms:created xsi:type="dcterms:W3CDTF">2025-06-19T08:34:00Z</dcterms:created>
  <dcterms:modified xsi:type="dcterms:W3CDTF">2025-06-1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CDF3C659349C3E4EA19F439438B85BF4</vt:lpwstr>
  </property>
  <property fmtid="{D5CDD505-2E9C-101B-9397-08002B2CF9AE}" pid="10" name="MediaServiceImageTags">
    <vt:lpwstr/>
  </property>
</Properties>
</file>